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0146" w14:textId="77777777" w:rsidR="00AB7DF7" w:rsidRPr="00CE7E39" w:rsidRDefault="00492421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ORTH WEST REGIONAL COLLEGE</w:t>
      </w:r>
    </w:p>
    <w:p w14:paraId="240F0147" w14:textId="77777777" w:rsidR="00492421" w:rsidRPr="00CE7E39" w:rsidRDefault="001404C7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DEPARTMENT</w:t>
      </w:r>
      <w:r w:rsidR="00492421" w:rsidRPr="00CE7E39">
        <w:rPr>
          <w:rFonts w:ascii="Calibri" w:hAnsi="Calibri" w:cs="Calibri"/>
          <w:b/>
        </w:rPr>
        <w:t xml:space="preserve"> OF SCIENCE TECHNOLOGY AND CREATIVE INDUSTRIES</w:t>
      </w:r>
    </w:p>
    <w:p w14:paraId="240F0148" w14:textId="77777777" w:rsidR="00C34F42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 xml:space="preserve">WORK BASED LEARNING - </w:t>
      </w:r>
      <w:r w:rsidR="00564104" w:rsidRPr="00CE7E39">
        <w:rPr>
          <w:rFonts w:ascii="Calibri" w:hAnsi="Calibri" w:cs="Calibri"/>
          <w:b/>
        </w:rPr>
        <w:t>WEEKLY REPORT</w:t>
      </w:r>
    </w:p>
    <w:p w14:paraId="240F0149" w14:textId="7777777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</w:p>
    <w:p w14:paraId="240F014B" w14:textId="52A22567" w:rsidR="00492421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bookmarkStart w:id="0" w:name="_GoBack"/>
      <w:r w:rsidRPr="00CE7E39">
        <w:rPr>
          <w:rFonts w:ascii="Calibri" w:hAnsi="Calibri" w:cs="Calibri"/>
          <w:b/>
        </w:rPr>
        <w:t>NAME:</w:t>
      </w:r>
      <w:r w:rsidR="002B139A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Cs/>
        </w:rPr>
        <w:t>Sean Carlin</w:t>
      </w:r>
    </w:p>
    <w:p w14:paraId="240F014C" w14:textId="6EEDC56F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  <w:r w:rsidRPr="00CE7E39">
        <w:rPr>
          <w:rFonts w:ascii="Calibri" w:hAnsi="Calibri" w:cs="Calibri"/>
          <w:b/>
        </w:rPr>
        <w:t>REPORT NO:</w:t>
      </w:r>
      <w:r w:rsidR="00AA2980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4A504B">
        <w:rPr>
          <w:rFonts w:ascii="Calibri" w:hAnsi="Calibri" w:cs="Calibri"/>
          <w:bCs/>
        </w:rPr>
        <w:t>2</w:t>
      </w:r>
      <w:r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Pr="00CE7E39">
        <w:rPr>
          <w:rFonts w:ascii="Calibri" w:hAnsi="Calibri" w:cs="Calibri"/>
          <w:b/>
        </w:rPr>
        <w:t>DATE:</w:t>
      </w:r>
      <w:r w:rsidR="00994586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D421A8">
        <w:rPr>
          <w:rFonts w:ascii="Calibri" w:hAnsi="Calibri" w:cs="Calibri"/>
          <w:bCs/>
        </w:rPr>
        <w:t>13</w:t>
      </w:r>
      <w:r w:rsidR="00994586" w:rsidRPr="00CE7E39">
        <w:rPr>
          <w:rFonts w:ascii="Calibri" w:hAnsi="Calibri" w:cs="Calibri"/>
          <w:bCs/>
        </w:rPr>
        <w:t>/04/2020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240F014D" w14:textId="77777777" w:rsidR="00C34F42" w:rsidRDefault="00C34F42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0"/>
          <w:szCs w:val="20"/>
        </w:rPr>
      </w:pPr>
    </w:p>
    <w:p w14:paraId="240F014E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 xml:space="preserve">Please use the space below to </w:t>
      </w:r>
      <w:r w:rsidR="00492421" w:rsidRPr="00CE7E39">
        <w:rPr>
          <w:rFonts w:ascii="Calibri" w:hAnsi="Calibri" w:cs="Calibri"/>
          <w:sz w:val="20"/>
          <w:szCs w:val="20"/>
        </w:rPr>
        <w:t>give details of your activities for this report period</w:t>
      </w:r>
      <w:r w:rsidRPr="00CE7E39">
        <w:rPr>
          <w:rFonts w:ascii="Calibri" w:hAnsi="Calibri" w:cs="Calibri"/>
          <w:sz w:val="20"/>
          <w:szCs w:val="20"/>
        </w:rPr>
        <w:t xml:space="preserve">. Your outline should include - in as much detail as possible, </w:t>
      </w:r>
      <w:r w:rsidRPr="00CE7E39">
        <w:rPr>
          <w:rFonts w:ascii="Calibri" w:hAnsi="Calibri" w:cs="Calibri"/>
          <w:b/>
          <w:bCs/>
          <w:sz w:val="20"/>
          <w:szCs w:val="20"/>
        </w:rPr>
        <w:t>a breakdown of activity by project</w:t>
      </w:r>
      <w:r w:rsidRPr="00CE7E39">
        <w:rPr>
          <w:rFonts w:ascii="Calibri" w:hAnsi="Calibri" w:cs="Calibri"/>
          <w:sz w:val="20"/>
          <w:szCs w:val="20"/>
        </w:rPr>
        <w:t>. You should aim to address areas such as perceived organisational benefits, desi</w:t>
      </w:r>
      <w:r w:rsidR="00744BBA" w:rsidRPr="00CE7E39">
        <w:rPr>
          <w:rFonts w:ascii="Calibri" w:hAnsi="Calibri" w:cs="Calibri"/>
          <w:sz w:val="20"/>
          <w:szCs w:val="20"/>
        </w:rPr>
        <w:t xml:space="preserve">red outcomes and deliverables. </w:t>
      </w:r>
    </w:p>
    <w:p w14:paraId="240F014F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>For each project that you are working on – you should indicate the title, progress, targets met and expected completion date.</w:t>
      </w:r>
    </w:p>
    <w:p w14:paraId="240F0150" w14:textId="77777777" w:rsidR="00060C0A" w:rsidRDefault="00060C0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sz w:val="20"/>
          <w:szCs w:val="20"/>
        </w:rPr>
      </w:pPr>
    </w:p>
    <w:p w14:paraId="240F0151" w14:textId="77777777" w:rsidR="00060C0A" w:rsidRPr="00CE7E39" w:rsidRDefault="00492421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 xml:space="preserve">Summary of </w:t>
      </w:r>
      <w:r w:rsidR="00CF20A1" w:rsidRPr="00CE7E39">
        <w:rPr>
          <w:rFonts w:ascii="Calibri" w:hAnsi="Calibri" w:cs="Calibri"/>
          <w:b/>
          <w:bCs/>
        </w:rPr>
        <w:t>activities:</w:t>
      </w:r>
    </w:p>
    <w:p w14:paraId="240F0152" w14:textId="77777777" w:rsidR="00CF20A1" w:rsidRPr="00744BBA" w:rsidRDefault="00A96880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r w:rsidRPr="00744BBA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0F0173" wp14:editId="0AC5912F">
                <wp:simplePos x="0" y="0"/>
                <wp:positionH relativeFrom="column">
                  <wp:posOffset>-52180</wp:posOffset>
                </wp:positionH>
                <wp:positionV relativeFrom="paragraph">
                  <wp:posOffset>31281</wp:posOffset>
                </wp:positionV>
                <wp:extent cx="6261811" cy="3729161"/>
                <wp:effectExtent l="0" t="0" r="0" b="5080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1811" cy="372916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B5C62" w14:textId="6C96B883" w:rsidR="00297720" w:rsidRDefault="00EE655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E5306">
                              <w:rPr>
                                <w:rFonts w:asciiTheme="majorHAnsi" w:hAnsiTheme="majorHAnsi" w:cstheme="majorHAnsi"/>
                              </w:rPr>
                              <w:t>During the second week of placement I began to gain more advanced knowledge of the programming language Lua</w:t>
                            </w:r>
                            <w:r w:rsidR="00705739" w:rsidRPr="00AE5306">
                              <w:rPr>
                                <w:rFonts w:asciiTheme="majorHAnsi" w:hAnsiTheme="majorHAnsi" w:cstheme="majorHAnsi"/>
                              </w:rPr>
                              <w:t xml:space="preserve">. Now that I have completed the training for this </w:t>
                            </w:r>
                            <w:r w:rsidR="00C3407B" w:rsidRPr="00AE5306">
                              <w:rPr>
                                <w:rFonts w:asciiTheme="majorHAnsi" w:hAnsiTheme="majorHAnsi" w:cstheme="majorHAnsi"/>
                              </w:rPr>
                              <w:t>language,</w:t>
                            </w:r>
                            <w:r w:rsidR="00705739" w:rsidRPr="00AE5306">
                              <w:rPr>
                                <w:rFonts w:asciiTheme="majorHAnsi" w:hAnsiTheme="majorHAnsi" w:cstheme="majorHAnsi"/>
                              </w:rPr>
                              <w:t xml:space="preserve"> I have been able to start building the foundation of the solution I will build. </w:t>
                            </w:r>
                            <w:r w:rsidR="007A7B25" w:rsidRPr="00AE5306">
                              <w:rPr>
                                <w:rFonts w:asciiTheme="majorHAnsi" w:hAnsiTheme="majorHAnsi" w:cstheme="majorHAnsi"/>
                              </w:rPr>
                              <w:t xml:space="preserve">With this knowledge gained I was then introduced to the </w:t>
                            </w:r>
                            <w:r w:rsidR="00FF4DD9" w:rsidRPr="00AE5306">
                              <w:rPr>
                                <w:rFonts w:asciiTheme="majorHAnsi" w:hAnsiTheme="majorHAnsi" w:cstheme="majorHAnsi"/>
                              </w:rPr>
                              <w:t xml:space="preserve">overall functionality of Titan, a business </w:t>
                            </w:r>
                            <w:r w:rsidR="00982BA1" w:rsidRPr="00AE5306">
                              <w:rPr>
                                <w:rFonts w:asciiTheme="majorHAnsi" w:hAnsiTheme="majorHAnsi" w:cstheme="majorHAnsi"/>
                              </w:rPr>
                              <w:t>intelligence</w:t>
                            </w:r>
                            <w:r w:rsidR="00FF4DD9" w:rsidRPr="00AE5306">
                              <w:rPr>
                                <w:rFonts w:asciiTheme="majorHAnsi" w:hAnsiTheme="majorHAnsi" w:cstheme="majorHAnsi"/>
                              </w:rPr>
                              <w:t xml:space="preserve"> system run off the cloud</w:t>
                            </w:r>
                            <w:r w:rsidR="00982BA1" w:rsidRPr="00AE5306">
                              <w:rPr>
                                <w:rFonts w:asciiTheme="majorHAnsi" w:hAnsiTheme="majorHAnsi" w:cstheme="majorHAnsi"/>
                              </w:rPr>
                              <w:t xml:space="preserve">, from this I learned how </w:t>
                            </w:r>
                            <w:r w:rsidR="00886F63" w:rsidRPr="00AE5306">
                              <w:rPr>
                                <w:rFonts w:asciiTheme="majorHAnsi" w:hAnsiTheme="majorHAnsi" w:cstheme="majorHAnsi"/>
                              </w:rPr>
                              <w:t xml:space="preserve">relationships between several pieces of data can be viewed and how products would get sold. </w:t>
                            </w:r>
                            <w:r w:rsidR="00E25255" w:rsidRPr="00AE5306">
                              <w:rPr>
                                <w:rFonts w:asciiTheme="majorHAnsi" w:hAnsiTheme="majorHAnsi" w:cstheme="majorHAnsi"/>
                              </w:rPr>
                              <w:t>Straight after this introductory I</w:t>
                            </w:r>
                            <w:r w:rsidR="003160A5" w:rsidRPr="00AE5306">
                              <w:rPr>
                                <w:rFonts w:asciiTheme="majorHAnsi" w:hAnsiTheme="majorHAnsi" w:cstheme="majorHAnsi"/>
                              </w:rPr>
                              <w:t xml:space="preserve"> started to dig further into</w:t>
                            </w:r>
                            <w:r w:rsidR="00E25255" w:rsidRPr="00AE5306">
                              <w:rPr>
                                <w:rFonts w:asciiTheme="majorHAnsi" w:hAnsiTheme="majorHAnsi" w:cstheme="majorHAnsi"/>
                              </w:rPr>
                              <w:t xml:space="preserve"> the </w:t>
                            </w:r>
                            <w:r w:rsidR="00A46737" w:rsidRPr="00AE5306">
                              <w:rPr>
                                <w:rFonts w:asciiTheme="majorHAnsi" w:hAnsiTheme="majorHAnsi" w:cstheme="majorHAnsi"/>
                              </w:rPr>
                              <w:t xml:space="preserve">Vectron API Script </w:t>
                            </w:r>
                            <w:r w:rsidR="009F33D8" w:rsidRPr="00AE5306">
                              <w:rPr>
                                <w:rFonts w:asciiTheme="majorHAnsi" w:hAnsiTheme="majorHAnsi" w:cstheme="majorHAnsi"/>
                              </w:rPr>
                              <w:t xml:space="preserve">to enhance my knowledge </w:t>
                            </w:r>
                            <w:r w:rsidR="003160A5" w:rsidRPr="00AE5306">
                              <w:rPr>
                                <w:rFonts w:asciiTheme="majorHAnsi" w:hAnsiTheme="majorHAnsi" w:cstheme="majorHAnsi"/>
                              </w:rPr>
                              <w:t xml:space="preserve">of the various methods used by </w:t>
                            </w:r>
                            <w:r w:rsidR="009F33D8" w:rsidRPr="00AE5306">
                              <w:rPr>
                                <w:rFonts w:asciiTheme="majorHAnsi" w:hAnsiTheme="majorHAnsi" w:cstheme="majorHAnsi"/>
                              </w:rPr>
                              <w:t>the Vectron</w:t>
                            </w:r>
                            <w:r w:rsidR="004F26B3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0058B6" w:rsidRPr="00AE5306">
                              <w:rPr>
                                <w:rFonts w:asciiTheme="majorHAnsi" w:hAnsiTheme="majorHAnsi" w:cstheme="majorHAnsi"/>
                              </w:rPr>
                              <w:t>systems.</w:t>
                            </w:r>
                          </w:p>
                          <w:p w14:paraId="506EC600" w14:textId="36CDC07F" w:rsidR="00297720" w:rsidRDefault="00297720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Now that </w:t>
                            </w:r>
                            <w:r w:rsidR="00064A47">
                              <w:rPr>
                                <w:rFonts w:asciiTheme="majorHAnsi" w:hAnsiTheme="majorHAnsi" w:cstheme="majorHAnsi"/>
                              </w:rPr>
                              <w:t>I have started to develop my solution, I’ve had to gain experience with working the Vectron Commander</w:t>
                            </w:r>
                            <w:r w:rsidR="007E3967">
                              <w:rPr>
                                <w:rFonts w:asciiTheme="majorHAnsi" w:hAnsiTheme="majorHAnsi" w:cstheme="majorHAnsi"/>
                              </w:rPr>
                              <w:t xml:space="preserve"> and a Vectron till System that is simulated on my computer where I can work on the </w:t>
                            </w:r>
                            <w:r w:rsidR="00BB6EE3">
                              <w:rPr>
                                <w:rFonts w:asciiTheme="majorHAnsi" w:hAnsiTheme="majorHAnsi" w:cstheme="majorHAnsi"/>
                              </w:rPr>
                              <w:t>program, tweak specific items and functions to gain a better understanding, with this program I can also test my solution in the next few days during development.</w:t>
                            </w:r>
                          </w:p>
                          <w:p w14:paraId="256498F3" w14:textId="1F4C62DE" w:rsidR="005A1D84" w:rsidRDefault="005A1D84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0E783DB" w14:textId="4DEA5A6C" w:rsidR="005A1D84" w:rsidRDefault="00441C30" w:rsidP="005A1D8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During my second week I have progressed massively and</w:t>
                            </w:r>
                            <w:r w:rsidR="005A1D84">
                              <w:rPr>
                                <w:rFonts w:asciiTheme="majorHAnsi" w:hAnsiTheme="majorHAnsi" w:cstheme="majorHAnsi"/>
                              </w:rPr>
                              <w:t xml:space="preserve"> have reached </w:t>
                            </w:r>
                            <w:r w:rsidR="005A1D84" w:rsidRPr="00070296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Stage </w:t>
                            </w:r>
                            <w:r w:rsidR="005A1D84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4</w:t>
                            </w:r>
                            <w:r w:rsidR="005A1D84">
                              <w:rPr>
                                <w:rFonts w:asciiTheme="majorHAnsi" w:hAnsiTheme="majorHAnsi" w:cstheme="majorHAnsi"/>
                              </w:rPr>
                              <w:t>, which is the ‘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Self-Directed’</w:t>
                            </w:r>
                            <w:r w:rsidR="005A1D84">
                              <w:rPr>
                                <w:rFonts w:asciiTheme="majorHAnsi" w:hAnsiTheme="majorHAnsi" w:cstheme="majorHAnsi"/>
                              </w:rPr>
                              <w:t xml:space="preserve"> Stage of the </w:t>
                            </w:r>
                            <w:r w:rsidR="005A1D84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Self-Directed Learning Model </w:t>
                            </w:r>
                            <w:r w:rsidR="005A1D84">
                              <w:rPr>
                                <w:rFonts w:asciiTheme="majorHAnsi" w:hAnsiTheme="majorHAnsi" w:cstheme="majorHAnsi"/>
                              </w:rPr>
                              <w:t xml:space="preserve">that describes </w:t>
                            </w:r>
                            <w:r w:rsidR="005A1D84" w:rsidRPr="00070296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“Goal-Setting and learning strategies”,</w:t>
                            </w:r>
                            <w:r w:rsidR="005A1D84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F013C">
                              <w:rPr>
                                <w:rFonts w:asciiTheme="majorHAnsi" w:hAnsiTheme="majorHAnsi" w:cstheme="majorHAnsi"/>
                              </w:rPr>
                              <w:t>Reasoning for reaching this stage is the fact that I have gotten a lot more involved in the overall functionality of the business</w:t>
                            </w:r>
                            <w:r w:rsidR="00BC5B35">
                              <w:rPr>
                                <w:rFonts w:asciiTheme="majorHAnsi" w:hAnsiTheme="majorHAnsi" w:cstheme="majorHAnsi"/>
                              </w:rPr>
                              <w:t xml:space="preserve"> and now given my own version of the software so I can work on it freely.</w:t>
                            </w:r>
                          </w:p>
                          <w:p w14:paraId="252D0A15" w14:textId="77777777" w:rsidR="00441C30" w:rsidRDefault="00441C30" w:rsidP="005A1D8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079A827" w14:textId="77777777" w:rsidR="005A1D84" w:rsidRPr="00AE5306" w:rsidRDefault="005A1D84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0F017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4.1pt;margin-top:2.45pt;width:493.05pt;height:293.6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" filled="f" stroked="f">
                <v:textbox>
                  <w:txbxContent>
                    <w:p w14:paraId="107B5C62" w14:textId="6C96B883" w:rsidR="00297720" w:rsidRDefault="00EE655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 w:rsidRPr="00AE5306">
                        <w:rPr>
                          <w:rFonts w:asciiTheme="majorHAnsi" w:hAnsiTheme="majorHAnsi" w:cstheme="majorHAnsi"/>
                        </w:rPr>
                        <w:t>During the second week of placement I began to gain more advanced knowledge of the programming language Lua</w:t>
                      </w:r>
                      <w:r w:rsidR="00705739" w:rsidRPr="00AE5306">
                        <w:rPr>
                          <w:rFonts w:asciiTheme="majorHAnsi" w:hAnsiTheme="majorHAnsi" w:cstheme="majorHAnsi"/>
                        </w:rPr>
                        <w:t xml:space="preserve">. Now that I have completed the training for this </w:t>
                      </w:r>
                      <w:r w:rsidR="00C3407B" w:rsidRPr="00AE5306">
                        <w:rPr>
                          <w:rFonts w:asciiTheme="majorHAnsi" w:hAnsiTheme="majorHAnsi" w:cstheme="majorHAnsi"/>
                        </w:rPr>
                        <w:t>language,</w:t>
                      </w:r>
                      <w:r w:rsidR="00705739" w:rsidRPr="00AE5306">
                        <w:rPr>
                          <w:rFonts w:asciiTheme="majorHAnsi" w:hAnsiTheme="majorHAnsi" w:cstheme="majorHAnsi"/>
                        </w:rPr>
                        <w:t xml:space="preserve"> I have been able to start building the foundation of the solution I will build. </w:t>
                      </w:r>
                      <w:r w:rsidR="007A7B25" w:rsidRPr="00AE5306">
                        <w:rPr>
                          <w:rFonts w:asciiTheme="majorHAnsi" w:hAnsiTheme="majorHAnsi" w:cstheme="majorHAnsi"/>
                        </w:rPr>
                        <w:t xml:space="preserve">With this knowledge gained I was then introduced to the </w:t>
                      </w:r>
                      <w:r w:rsidR="00FF4DD9" w:rsidRPr="00AE5306">
                        <w:rPr>
                          <w:rFonts w:asciiTheme="majorHAnsi" w:hAnsiTheme="majorHAnsi" w:cstheme="majorHAnsi"/>
                        </w:rPr>
                        <w:t xml:space="preserve">overall functionality of Titan, a business </w:t>
                      </w:r>
                      <w:r w:rsidR="00982BA1" w:rsidRPr="00AE5306">
                        <w:rPr>
                          <w:rFonts w:asciiTheme="majorHAnsi" w:hAnsiTheme="majorHAnsi" w:cstheme="majorHAnsi"/>
                        </w:rPr>
                        <w:t>intelligence</w:t>
                      </w:r>
                      <w:r w:rsidR="00FF4DD9" w:rsidRPr="00AE5306">
                        <w:rPr>
                          <w:rFonts w:asciiTheme="majorHAnsi" w:hAnsiTheme="majorHAnsi" w:cstheme="majorHAnsi"/>
                        </w:rPr>
                        <w:t xml:space="preserve"> system run off the cloud</w:t>
                      </w:r>
                      <w:r w:rsidR="00982BA1" w:rsidRPr="00AE5306">
                        <w:rPr>
                          <w:rFonts w:asciiTheme="majorHAnsi" w:hAnsiTheme="majorHAnsi" w:cstheme="majorHAnsi"/>
                        </w:rPr>
                        <w:t xml:space="preserve">, from this I learned how </w:t>
                      </w:r>
                      <w:r w:rsidR="00886F63" w:rsidRPr="00AE5306">
                        <w:rPr>
                          <w:rFonts w:asciiTheme="majorHAnsi" w:hAnsiTheme="majorHAnsi" w:cstheme="majorHAnsi"/>
                        </w:rPr>
                        <w:t xml:space="preserve">relationships between several pieces of data can be viewed and how products would get sold. </w:t>
                      </w:r>
                      <w:r w:rsidR="00E25255" w:rsidRPr="00AE5306">
                        <w:rPr>
                          <w:rFonts w:asciiTheme="majorHAnsi" w:hAnsiTheme="majorHAnsi" w:cstheme="majorHAnsi"/>
                        </w:rPr>
                        <w:t>Straight after this introductory I</w:t>
                      </w:r>
                      <w:r w:rsidR="003160A5" w:rsidRPr="00AE5306">
                        <w:rPr>
                          <w:rFonts w:asciiTheme="majorHAnsi" w:hAnsiTheme="majorHAnsi" w:cstheme="majorHAnsi"/>
                        </w:rPr>
                        <w:t xml:space="preserve"> started to dig further into</w:t>
                      </w:r>
                      <w:r w:rsidR="00E25255" w:rsidRPr="00AE5306">
                        <w:rPr>
                          <w:rFonts w:asciiTheme="majorHAnsi" w:hAnsiTheme="majorHAnsi" w:cstheme="majorHAnsi"/>
                        </w:rPr>
                        <w:t xml:space="preserve"> the </w:t>
                      </w:r>
                      <w:r w:rsidR="00A46737" w:rsidRPr="00AE5306">
                        <w:rPr>
                          <w:rFonts w:asciiTheme="majorHAnsi" w:hAnsiTheme="majorHAnsi" w:cstheme="majorHAnsi"/>
                        </w:rPr>
                        <w:t xml:space="preserve">Vectron API Script </w:t>
                      </w:r>
                      <w:r w:rsidR="009F33D8" w:rsidRPr="00AE5306">
                        <w:rPr>
                          <w:rFonts w:asciiTheme="majorHAnsi" w:hAnsiTheme="majorHAnsi" w:cstheme="majorHAnsi"/>
                        </w:rPr>
                        <w:t xml:space="preserve">to enhance my knowledge </w:t>
                      </w:r>
                      <w:r w:rsidR="003160A5" w:rsidRPr="00AE5306">
                        <w:rPr>
                          <w:rFonts w:asciiTheme="majorHAnsi" w:hAnsiTheme="majorHAnsi" w:cstheme="majorHAnsi"/>
                        </w:rPr>
                        <w:t xml:space="preserve">of the various methods used by </w:t>
                      </w:r>
                      <w:r w:rsidR="009F33D8" w:rsidRPr="00AE5306">
                        <w:rPr>
                          <w:rFonts w:asciiTheme="majorHAnsi" w:hAnsiTheme="majorHAnsi" w:cstheme="majorHAnsi"/>
                        </w:rPr>
                        <w:t>the Vectron</w:t>
                      </w:r>
                      <w:r w:rsidR="004F26B3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0058B6" w:rsidRPr="00AE5306">
                        <w:rPr>
                          <w:rFonts w:asciiTheme="majorHAnsi" w:hAnsiTheme="majorHAnsi" w:cstheme="majorHAnsi"/>
                        </w:rPr>
                        <w:t>systems.</w:t>
                      </w:r>
                    </w:p>
                    <w:p w14:paraId="506EC600" w14:textId="36CDC07F" w:rsidR="00297720" w:rsidRDefault="00297720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Now that </w:t>
                      </w:r>
                      <w:r w:rsidR="00064A47">
                        <w:rPr>
                          <w:rFonts w:asciiTheme="majorHAnsi" w:hAnsiTheme="majorHAnsi" w:cstheme="majorHAnsi"/>
                        </w:rPr>
                        <w:t>I have started to develop my solution, I’ve had to gain experience with working the Vectron Commander</w:t>
                      </w:r>
                      <w:r w:rsidR="007E3967">
                        <w:rPr>
                          <w:rFonts w:asciiTheme="majorHAnsi" w:hAnsiTheme="majorHAnsi" w:cstheme="majorHAnsi"/>
                        </w:rPr>
                        <w:t xml:space="preserve"> and a Vectron till System that is simulated on my computer where I can work on the </w:t>
                      </w:r>
                      <w:r w:rsidR="00BB6EE3">
                        <w:rPr>
                          <w:rFonts w:asciiTheme="majorHAnsi" w:hAnsiTheme="majorHAnsi" w:cstheme="majorHAnsi"/>
                        </w:rPr>
                        <w:t>program, tweak specific items and functions to gain a better understanding, with this program I can also test my solution in the next few days during development.</w:t>
                      </w:r>
                    </w:p>
                    <w:p w14:paraId="256498F3" w14:textId="1F4C62DE" w:rsidR="005A1D84" w:rsidRDefault="005A1D84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10E783DB" w14:textId="4DEA5A6C" w:rsidR="005A1D84" w:rsidRDefault="00441C30" w:rsidP="005A1D8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During my second week I have progressed massively and</w:t>
                      </w:r>
                      <w:r w:rsidR="005A1D84">
                        <w:rPr>
                          <w:rFonts w:asciiTheme="majorHAnsi" w:hAnsiTheme="majorHAnsi" w:cstheme="majorHAnsi"/>
                        </w:rPr>
                        <w:t xml:space="preserve"> have reached </w:t>
                      </w:r>
                      <w:r w:rsidR="005A1D84" w:rsidRPr="00070296"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Stage </w:t>
                      </w:r>
                      <w:r w:rsidR="005A1D84">
                        <w:rPr>
                          <w:rFonts w:asciiTheme="majorHAnsi" w:hAnsiTheme="majorHAnsi" w:cstheme="majorHAnsi"/>
                          <w:i/>
                          <w:iCs/>
                        </w:rPr>
                        <w:t>4</w:t>
                      </w:r>
                      <w:r w:rsidR="005A1D84">
                        <w:rPr>
                          <w:rFonts w:asciiTheme="majorHAnsi" w:hAnsiTheme="majorHAnsi" w:cstheme="majorHAnsi"/>
                        </w:rPr>
                        <w:t>, which is the ‘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Self-Directed’</w:t>
                      </w:r>
                      <w:r w:rsidR="005A1D84">
                        <w:rPr>
                          <w:rFonts w:asciiTheme="majorHAnsi" w:hAnsiTheme="majorHAnsi" w:cstheme="majorHAnsi"/>
                        </w:rPr>
                        <w:t xml:space="preserve"> Stage of the </w:t>
                      </w:r>
                      <w:r w:rsidR="005A1D84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 xml:space="preserve">Self-Directed Learning Model </w:t>
                      </w:r>
                      <w:r w:rsidR="005A1D84">
                        <w:rPr>
                          <w:rFonts w:asciiTheme="majorHAnsi" w:hAnsiTheme="majorHAnsi" w:cstheme="majorHAnsi"/>
                        </w:rPr>
                        <w:t xml:space="preserve">that describes </w:t>
                      </w:r>
                      <w:r w:rsidR="005A1D84" w:rsidRPr="00070296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“Goal-Setting and learning strategies”,</w:t>
                      </w:r>
                      <w:r w:rsidR="005A1D84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AF013C">
                        <w:rPr>
                          <w:rFonts w:asciiTheme="majorHAnsi" w:hAnsiTheme="majorHAnsi" w:cstheme="majorHAnsi"/>
                        </w:rPr>
                        <w:t>Reasoning for reaching this stage is the fact that I have gotten a lot more involved in the overall functionality of the business</w:t>
                      </w:r>
                      <w:r w:rsidR="00BC5B35">
                        <w:rPr>
                          <w:rFonts w:asciiTheme="majorHAnsi" w:hAnsiTheme="majorHAnsi" w:cstheme="majorHAnsi"/>
                        </w:rPr>
                        <w:t xml:space="preserve"> and now given my own version of the software so I can work on it freely.</w:t>
                      </w:r>
                    </w:p>
                    <w:p w14:paraId="252D0A15" w14:textId="77777777" w:rsidR="00441C30" w:rsidRDefault="00441C30" w:rsidP="005A1D8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5079A827" w14:textId="77777777" w:rsidR="005A1D84" w:rsidRPr="00AE5306" w:rsidRDefault="005A1D84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40F0153" w14:textId="77777777" w:rsidR="00CF20A1" w:rsidRPr="00744BBA" w:rsidRDefault="00CF20A1">
      <w:pPr>
        <w:rPr>
          <w:rFonts w:ascii="Arial" w:hAnsi="Arial" w:cs="Arial"/>
        </w:rPr>
      </w:pPr>
    </w:p>
    <w:p w14:paraId="240F0154" w14:textId="77777777" w:rsidR="00CF20A1" w:rsidRPr="00744BBA" w:rsidRDefault="00CF20A1">
      <w:pPr>
        <w:rPr>
          <w:rFonts w:ascii="Arial" w:hAnsi="Arial" w:cs="Arial"/>
        </w:rPr>
      </w:pPr>
    </w:p>
    <w:p w14:paraId="240F0155" w14:textId="77777777" w:rsidR="00CF20A1" w:rsidRPr="00744BBA" w:rsidRDefault="00CF20A1">
      <w:pPr>
        <w:rPr>
          <w:rFonts w:ascii="Arial" w:hAnsi="Arial" w:cs="Arial"/>
        </w:rPr>
      </w:pPr>
    </w:p>
    <w:p w14:paraId="240F0156" w14:textId="77777777" w:rsidR="00CF20A1" w:rsidRPr="00744BBA" w:rsidRDefault="00CF20A1">
      <w:pPr>
        <w:rPr>
          <w:rFonts w:ascii="Arial" w:hAnsi="Arial" w:cs="Arial"/>
        </w:rPr>
      </w:pPr>
    </w:p>
    <w:p w14:paraId="240F0157" w14:textId="77777777" w:rsidR="00CF20A1" w:rsidRPr="00744BBA" w:rsidRDefault="00CF20A1">
      <w:pPr>
        <w:rPr>
          <w:rFonts w:ascii="Arial" w:hAnsi="Arial" w:cs="Arial"/>
        </w:rPr>
      </w:pPr>
    </w:p>
    <w:p w14:paraId="240F0158" w14:textId="77777777" w:rsidR="00CF20A1" w:rsidRPr="00744BBA" w:rsidRDefault="00CF20A1">
      <w:pPr>
        <w:rPr>
          <w:rFonts w:ascii="Arial" w:hAnsi="Arial" w:cs="Arial"/>
          <w:b/>
          <w:bCs/>
          <w:color w:val="C0C0C0"/>
        </w:rPr>
      </w:pPr>
    </w:p>
    <w:p w14:paraId="240F0159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A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B" w14:textId="77777777" w:rsidR="00AB7DF7" w:rsidRDefault="00AB7DF7">
      <w:pPr>
        <w:rPr>
          <w:rFonts w:ascii="Arial" w:hAnsi="Arial" w:cs="Arial"/>
          <w:b/>
          <w:bCs/>
        </w:rPr>
      </w:pPr>
    </w:p>
    <w:p w14:paraId="240F015C" w14:textId="77777777" w:rsidR="00060C0A" w:rsidRDefault="00060C0A">
      <w:pPr>
        <w:rPr>
          <w:rFonts w:ascii="Arial" w:hAnsi="Arial" w:cs="Arial"/>
          <w:b/>
          <w:bCs/>
        </w:rPr>
      </w:pPr>
    </w:p>
    <w:p w14:paraId="240F015D" w14:textId="77777777" w:rsidR="00060C0A" w:rsidRDefault="00060C0A">
      <w:pPr>
        <w:rPr>
          <w:rFonts w:ascii="Arial" w:hAnsi="Arial" w:cs="Arial"/>
          <w:b/>
          <w:bCs/>
        </w:rPr>
      </w:pPr>
    </w:p>
    <w:p w14:paraId="240F015E" w14:textId="77777777" w:rsidR="00060C0A" w:rsidRDefault="00060C0A">
      <w:pPr>
        <w:rPr>
          <w:rFonts w:ascii="Arial" w:hAnsi="Arial" w:cs="Arial"/>
          <w:b/>
          <w:bCs/>
        </w:rPr>
      </w:pPr>
    </w:p>
    <w:p w14:paraId="240F015F" w14:textId="77777777" w:rsidR="00060C0A" w:rsidRDefault="00060C0A">
      <w:pPr>
        <w:rPr>
          <w:rFonts w:ascii="Arial" w:hAnsi="Arial" w:cs="Arial"/>
          <w:b/>
          <w:bCs/>
        </w:rPr>
      </w:pPr>
    </w:p>
    <w:p w14:paraId="240F0160" w14:textId="77777777" w:rsidR="00060C0A" w:rsidRDefault="00060C0A">
      <w:pPr>
        <w:rPr>
          <w:rFonts w:ascii="Arial" w:hAnsi="Arial" w:cs="Arial"/>
          <w:b/>
          <w:bCs/>
        </w:rPr>
      </w:pPr>
    </w:p>
    <w:p w14:paraId="240F0161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2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3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77864F50" w14:textId="77777777" w:rsidR="000C00C6" w:rsidRDefault="000C00C6">
      <w:pPr>
        <w:rPr>
          <w:rFonts w:ascii="Calibri" w:hAnsi="Calibri" w:cs="Calibri"/>
          <w:b/>
          <w:bCs/>
        </w:rPr>
      </w:pPr>
    </w:p>
    <w:p w14:paraId="1BDBC2BB" w14:textId="77777777" w:rsidR="000C00C6" w:rsidRDefault="000C00C6">
      <w:pPr>
        <w:rPr>
          <w:rFonts w:ascii="Calibri" w:hAnsi="Calibri" w:cs="Calibri"/>
          <w:b/>
          <w:bCs/>
        </w:rPr>
      </w:pPr>
    </w:p>
    <w:p w14:paraId="06A32A58" w14:textId="77777777" w:rsidR="00655C39" w:rsidRDefault="00655C39">
      <w:pPr>
        <w:rPr>
          <w:rFonts w:ascii="Calibri" w:hAnsi="Calibri" w:cs="Calibri"/>
          <w:b/>
          <w:bCs/>
        </w:rPr>
      </w:pPr>
    </w:p>
    <w:p w14:paraId="60FD2F85" w14:textId="77777777" w:rsidR="009A6264" w:rsidRDefault="009A6264">
      <w:pPr>
        <w:rPr>
          <w:rFonts w:ascii="Calibri" w:hAnsi="Calibri" w:cs="Calibri"/>
          <w:b/>
          <w:bCs/>
        </w:rPr>
      </w:pPr>
    </w:p>
    <w:p w14:paraId="15594414" w14:textId="77777777" w:rsidR="009A6264" w:rsidRDefault="009A6264">
      <w:pPr>
        <w:rPr>
          <w:rFonts w:ascii="Calibri" w:hAnsi="Calibri" w:cs="Calibri"/>
          <w:b/>
          <w:bCs/>
        </w:rPr>
      </w:pPr>
    </w:p>
    <w:p w14:paraId="240F0167" w14:textId="32237556" w:rsidR="00AB7DF7" w:rsidRPr="000C00C6" w:rsidRDefault="00744BBA">
      <w:pPr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>C</w:t>
      </w:r>
      <w:r w:rsidR="00492421" w:rsidRPr="00CE7E39">
        <w:rPr>
          <w:rFonts w:ascii="Calibri" w:hAnsi="Calibri" w:cs="Calibri"/>
          <w:b/>
          <w:bCs/>
        </w:rPr>
        <w:t>omments on progress</w:t>
      </w:r>
      <w:r w:rsidR="00AB7DF7" w:rsidRPr="00CE7E39">
        <w:rPr>
          <w:rFonts w:ascii="Calibri" w:hAnsi="Calibri" w:cs="Calibri"/>
          <w:b/>
          <w:bCs/>
        </w:rPr>
        <w:t>:</w:t>
      </w:r>
    </w:p>
    <w:p w14:paraId="240F0168" w14:textId="3568E506" w:rsidR="00AB7DF7" w:rsidRDefault="000C00C6">
      <w:pPr>
        <w:rPr>
          <w:rFonts w:ascii="Arial" w:hAnsi="Arial" w:cs="Arial"/>
          <w:b/>
          <w:bCs/>
        </w:rPr>
      </w:pPr>
      <w:r w:rsidRPr="00744BBA">
        <w:rPr>
          <w:rFonts w:ascii="Arial" w:hAnsi="Arial" w:cs="Arial"/>
          <w:b/>
          <w:bCs/>
          <w:noProof/>
          <w:color w:val="C0C0C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40F0175" wp14:editId="5A4AAD2C">
                <wp:simplePos x="0" y="0"/>
                <wp:positionH relativeFrom="column">
                  <wp:posOffset>-52180</wp:posOffset>
                </wp:positionH>
                <wp:positionV relativeFrom="paragraph">
                  <wp:posOffset>56599</wp:posOffset>
                </wp:positionV>
                <wp:extent cx="6224905" cy="866692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905" cy="86669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D8C02" w14:textId="3E3159C5" w:rsidR="00562A4E" w:rsidRPr="00994F6C" w:rsidRDefault="00994F6C" w:rsidP="00994F6C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I have now f</w:t>
                            </w:r>
                            <w:r w:rsidR="00480ABC" w:rsidRPr="00994F6C">
                              <w:rPr>
                                <w:rFonts w:asciiTheme="majorHAnsi" w:hAnsiTheme="majorHAnsi" w:cstheme="majorHAnsi"/>
                              </w:rPr>
                              <w:t>inished my learning of the Lua languag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and have b</w:t>
                            </w:r>
                            <w:r w:rsidRPr="00994F6C">
                              <w:rPr>
                                <w:rFonts w:asciiTheme="majorHAnsi" w:hAnsiTheme="majorHAnsi" w:cstheme="majorHAnsi"/>
                              </w:rPr>
                              <w:t>egun</w:t>
                            </w:r>
                            <w:r w:rsidR="00480ABC" w:rsidRPr="00994F6C">
                              <w:rPr>
                                <w:rFonts w:asciiTheme="majorHAnsi" w:hAnsiTheme="majorHAnsi" w:cstheme="majorHAnsi"/>
                              </w:rPr>
                              <w:t xml:space="preserve"> to read through the Vectron </w:t>
                            </w:r>
                            <w:r w:rsidR="00562A4E" w:rsidRPr="00994F6C">
                              <w:rPr>
                                <w:rFonts w:asciiTheme="majorHAnsi" w:hAnsiTheme="majorHAnsi" w:cstheme="majorHAnsi"/>
                              </w:rPr>
                              <w:t xml:space="preserve">API and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see</w:t>
                            </w:r>
                            <w:r w:rsidR="00562A4E" w:rsidRPr="00994F6C">
                              <w:rPr>
                                <w:rFonts w:asciiTheme="majorHAnsi" w:hAnsiTheme="majorHAnsi" w:cstheme="majorHAnsi"/>
                              </w:rPr>
                              <w:t xml:space="preserve"> how it is combined with the Lua language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. </w:t>
                            </w:r>
                            <w:r w:rsidR="006A1260" w:rsidRPr="00994F6C">
                              <w:rPr>
                                <w:rFonts w:asciiTheme="majorHAnsi" w:hAnsiTheme="majorHAnsi" w:cstheme="majorHAnsi"/>
                              </w:rPr>
                              <w:t xml:space="preserve">I now have access to the Vectron Software where I can </w:t>
                            </w:r>
                            <w:r w:rsidR="00BC55EC" w:rsidRPr="00994F6C">
                              <w:rPr>
                                <w:rFonts w:asciiTheme="majorHAnsi" w:hAnsiTheme="majorHAnsi" w:cstheme="majorHAnsi"/>
                              </w:rPr>
                              <w:t>basically simulate the till system on my computer to view/make changes during my solu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5" id="Text Box 16" o:spid="_x0000_s1027" type="#_x0000_t202" style="position:absolute;margin-left:-4.1pt;margin-top:4.45pt;width:490.15pt;height:68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" filled="f" stroked="f">
                <v:textbox>
                  <w:txbxContent>
                    <w:p w14:paraId="48FD8C02" w14:textId="3E3159C5" w:rsidR="00562A4E" w:rsidRPr="00994F6C" w:rsidRDefault="00994F6C" w:rsidP="00994F6C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I have now f</w:t>
                      </w:r>
                      <w:r w:rsidR="00480ABC" w:rsidRPr="00994F6C">
                        <w:rPr>
                          <w:rFonts w:asciiTheme="majorHAnsi" w:hAnsiTheme="majorHAnsi" w:cstheme="majorHAnsi"/>
                        </w:rPr>
                        <w:t>inished my learning of the Lua language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and have b</w:t>
                      </w:r>
                      <w:r w:rsidRPr="00994F6C">
                        <w:rPr>
                          <w:rFonts w:asciiTheme="majorHAnsi" w:hAnsiTheme="majorHAnsi" w:cstheme="majorHAnsi"/>
                        </w:rPr>
                        <w:t>egun</w:t>
                      </w:r>
                      <w:r w:rsidR="00480ABC" w:rsidRPr="00994F6C">
                        <w:rPr>
                          <w:rFonts w:asciiTheme="majorHAnsi" w:hAnsiTheme="majorHAnsi" w:cstheme="majorHAnsi"/>
                        </w:rPr>
                        <w:t xml:space="preserve"> to read through the Vectron </w:t>
                      </w:r>
                      <w:r w:rsidR="00562A4E" w:rsidRPr="00994F6C">
                        <w:rPr>
                          <w:rFonts w:asciiTheme="majorHAnsi" w:hAnsiTheme="majorHAnsi" w:cstheme="majorHAnsi"/>
                        </w:rPr>
                        <w:t xml:space="preserve">API and </w:t>
                      </w:r>
                      <w:r>
                        <w:rPr>
                          <w:rFonts w:asciiTheme="majorHAnsi" w:hAnsiTheme="majorHAnsi" w:cstheme="majorHAnsi"/>
                        </w:rPr>
                        <w:t>see</w:t>
                      </w:r>
                      <w:r w:rsidR="00562A4E" w:rsidRPr="00994F6C">
                        <w:rPr>
                          <w:rFonts w:asciiTheme="majorHAnsi" w:hAnsiTheme="majorHAnsi" w:cstheme="majorHAnsi"/>
                        </w:rPr>
                        <w:t xml:space="preserve"> how it is combined with the Lua language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. </w:t>
                      </w:r>
                      <w:r w:rsidR="006A1260" w:rsidRPr="00994F6C">
                        <w:rPr>
                          <w:rFonts w:asciiTheme="majorHAnsi" w:hAnsiTheme="majorHAnsi" w:cstheme="majorHAnsi"/>
                        </w:rPr>
                        <w:t xml:space="preserve">I now have access to the Vectron Software where I can </w:t>
                      </w:r>
                      <w:r w:rsidR="00BC55EC" w:rsidRPr="00994F6C">
                        <w:rPr>
                          <w:rFonts w:asciiTheme="majorHAnsi" w:hAnsiTheme="majorHAnsi" w:cstheme="majorHAnsi"/>
                        </w:rPr>
                        <w:t>basically simulate the till system on my computer to view/make changes during my solution.</w:t>
                      </w:r>
                    </w:p>
                  </w:txbxContent>
                </v:textbox>
              </v:shape>
            </w:pict>
          </mc:Fallback>
        </mc:AlternateContent>
      </w:r>
    </w:p>
    <w:p w14:paraId="240F0169" w14:textId="77777777" w:rsidR="00AB7DF7" w:rsidRDefault="00AB7DF7">
      <w:pPr>
        <w:rPr>
          <w:rFonts w:ascii="Arial" w:hAnsi="Arial" w:cs="Arial"/>
          <w:b/>
          <w:bCs/>
        </w:rPr>
      </w:pPr>
    </w:p>
    <w:p w14:paraId="240F016A" w14:textId="77777777" w:rsidR="00AB7DF7" w:rsidRDefault="00AB7DF7">
      <w:pPr>
        <w:rPr>
          <w:rFonts w:ascii="Arial" w:hAnsi="Arial" w:cs="Arial"/>
          <w:b/>
          <w:bCs/>
        </w:rPr>
      </w:pPr>
    </w:p>
    <w:p w14:paraId="240F0171" w14:textId="41F1DD28" w:rsidR="00994586" w:rsidRDefault="00994586">
      <w:pPr>
        <w:rPr>
          <w:rFonts w:ascii="Arial" w:hAnsi="Arial" w:cs="Arial"/>
          <w:b/>
          <w:bCs/>
        </w:rPr>
      </w:pPr>
    </w:p>
    <w:p w14:paraId="76BE153B" w14:textId="75416022" w:rsidR="00687B06" w:rsidRDefault="00687B06">
      <w:pPr>
        <w:rPr>
          <w:rFonts w:ascii="Arial" w:hAnsi="Arial" w:cs="Arial"/>
          <w:b/>
          <w:bCs/>
        </w:rPr>
      </w:pPr>
    </w:p>
    <w:p w14:paraId="6811E12D" w14:textId="10F859B0" w:rsidR="00687B06" w:rsidRDefault="00687B06">
      <w:pPr>
        <w:rPr>
          <w:rFonts w:ascii="Arial" w:hAnsi="Arial" w:cs="Arial"/>
          <w:b/>
          <w:bCs/>
        </w:rPr>
      </w:pPr>
    </w:p>
    <w:p w14:paraId="0B1F7393" w14:textId="77777777" w:rsidR="009A6264" w:rsidRDefault="009A6264">
      <w:pPr>
        <w:rPr>
          <w:rFonts w:ascii="Arial" w:hAnsi="Arial" w:cs="Arial"/>
          <w:b/>
          <w:bCs/>
        </w:rPr>
      </w:pPr>
    </w:p>
    <w:p w14:paraId="240F0172" w14:textId="57B9B9F3" w:rsidR="00CF20A1" w:rsidRPr="00070296" w:rsidRDefault="00A96880">
      <w:pPr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40F0177" wp14:editId="2C94D715">
                <wp:simplePos x="0" y="0"/>
                <wp:positionH relativeFrom="column">
                  <wp:posOffset>-54407</wp:posOffset>
                </wp:positionH>
                <wp:positionV relativeFrom="paragraph">
                  <wp:posOffset>260680</wp:posOffset>
                </wp:positionV>
                <wp:extent cx="6334963" cy="768096"/>
                <wp:effectExtent l="0" t="0" r="0" b="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963" cy="7680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FBF58" w14:textId="77777777" w:rsidR="000D3A32" w:rsidRPr="000D3A32" w:rsidRDefault="000D3A32" w:rsidP="0085709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D3A32">
                              <w:rPr>
                                <w:rFonts w:asciiTheme="majorHAnsi" w:hAnsiTheme="majorHAnsi" w:cstheme="majorHAnsi"/>
                              </w:rPr>
                              <w:t>Select various methods from the Vectron API Script to use in my own solution.</w:t>
                            </w:r>
                          </w:p>
                          <w:p w14:paraId="10007795" w14:textId="32C8C378" w:rsidR="000D3A32" w:rsidRPr="000D3A32" w:rsidRDefault="000D3A32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D3A32">
                              <w:rPr>
                                <w:rFonts w:asciiTheme="majorHAnsi" w:hAnsiTheme="majorHAnsi" w:cstheme="majorHAnsi"/>
                              </w:rPr>
                              <w:t>Develop more time into the foundations of my software solution.</w:t>
                            </w:r>
                          </w:p>
                          <w:p w14:paraId="240F0181" w14:textId="7A652105" w:rsidR="00CF20A1" w:rsidRPr="000D3A32" w:rsidRDefault="000D3A32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0D3A32">
                              <w:rPr>
                                <w:rFonts w:asciiTheme="majorHAnsi" w:hAnsiTheme="majorHAnsi" w:cstheme="majorHAnsi"/>
                              </w:rPr>
                              <w:t>Retrieve more notes on how the Vectron Systems work and how they can function with Timers.</w:t>
                            </w:r>
                            <w:r w:rsidR="0020185C">
                              <w:br/>
                            </w:r>
                            <w:r w:rsidR="0020185C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7" id="Text Box 17" o:spid="_x0000_s1028" type="#_x0000_t202" style="position:absolute;margin-left:-4.3pt;margin-top:20.55pt;width:498.8pt;height:60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" filled="f" stroked="f">
                <v:textbox>
                  <w:txbxContent>
                    <w:p w14:paraId="1AEFBF58" w14:textId="77777777" w:rsidR="000D3A32" w:rsidRPr="000D3A32" w:rsidRDefault="000D3A32" w:rsidP="0085709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0D3A32">
                        <w:rPr>
                          <w:rFonts w:asciiTheme="majorHAnsi" w:hAnsiTheme="majorHAnsi" w:cstheme="majorHAnsi"/>
                        </w:rPr>
                        <w:t>Select various methods from the Vectron API Script to use in my own solution.</w:t>
                      </w:r>
                    </w:p>
                    <w:p w14:paraId="10007795" w14:textId="32C8C378" w:rsidR="000D3A32" w:rsidRPr="000D3A32" w:rsidRDefault="000D3A32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0D3A32">
                        <w:rPr>
                          <w:rFonts w:asciiTheme="majorHAnsi" w:hAnsiTheme="majorHAnsi" w:cstheme="majorHAnsi"/>
                        </w:rPr>
                        <w:t>Develop more time into the foundations of my software solution.</w:t>
                      </w:r>
                    </w:p>
                    <w:p w14:paraId="240F0181" w14:textId="7A652105" w:rsidR="00CF20A1" w:rsidRPr="000D3A32" w:rsidRDefault="000D3A32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0D3A32">
                        <w:rPr>
                          <w:rFonts w:asciiTheme="majorHAnsi" w:hAnsiTheme="majorHAnsi" w:cstheme="majorHAnsi"/>
                        </w:rPr>
                        <w:t>Retrieve more notes on how the Vectron Systems work and how they can function with Timers.</w:t>
                      </w:r>
                      <w:r w:rsidR="0020185C">
                        <w:br/>
                      </w:r>
                      <w:r w:rsidR="0020185C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CF20A1" w:rsidRPr="00070296">
        <w:rPr>
          <w:rFonts w:asciiTheme="minorHAnsi" w:hAnsiTheme="minorHAnsi" w:cstheme="minorHAnsi"/>
          <w:b/>
          <w:bCs/>
        </w:rPr>
        <w:t>Plan</w:t>
      </w:r>
      <w:r w:rsidR="00492421" w:rsidRPr="00070296">
        <w:rPr>
          <w:rFonts w:asciiTheme="minorHAnsi" w:hAnsiTheme="minorHAnsi" w:cstheme="minorHAnsi"/>
          <w:b/>
          <w:bCs/>
        </w:rPr>
        <w:t>ned tasks</w:t>
      </w:r>
      <w:r w:rsidR="00AB7DF7" w:rsidRPr="00070296">
        <w:rPr>
          <w:rFonts w:asciiTheme="minorHAnsi" w:hAnsiTheme="minorHAnsi" w:cstheme="minorHAnsi"/>
          <w:b/>
          <w:bCs/>
        </w:rPr>
        <w:t>:</w:t>
      </w:r>
      <w:bookmarkEnd w:id="0"/>
    </w:p>
    <w:sectPr w:rsidR="00CF20A1" w:rsidRPr="00070296">
      <w:headerReference w:type="default" r:id="rId7"/>
      <w:footerReference w:type="default" r:id="rId8"/>
      <w:pgSz w:w="11906" w:h="16838" w:code="9"/>
      <w:pgMar w:top="454" w:right="1134" w:bottom="45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1D5B5" w14:textId="77777777" w:rsidR="00270C3F" w:rsidRDefault="00270C3F">
      <w:r>
        <w:separator/>
      </w:r>
    </w:p>
  </w:endnote>
  <w:endnote w:type="continuationSeparator" w:id="0">
    <w:p w14:paraId="72961F82" w14:textId="77777777" w:rsidR="00270C3F" w:rsidRDefault="00270C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E" w14:textId="77777777" w:rsidR="00CF20A1" w:rsidRDefault="00CF20A1">
    <w:pPr>
      <w:pStyle w:val="Footer"/>
      <w:jc w:val="center"/>
      <w:rPr>
        <w:b/>
        <w:b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97C8BA" w14:textId="77777777" w:rsidR="00270C3F" w:rsidRDefault="00270C3F">
      <w:r>
        <w:separator/>
      </w:r>
    </w:p>
  </w:footnote>
  <w:footnote w:type="continuationSeparator" w:id="0">
    <w:p w14:paraId="15D6FF87" w14:textId="77777777" w:rsidR="00270C3F" w:rsidRDefault="00270C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D" w14:textId="77777777" w:rsidR="00CF20A1" w:rsidRDefault="00CF20A1">
    <w:pPr>
      <w:pStyle w:val="Header"/>
      <w:rPr>
        <w:sz w:val="22"/>
      </w:rPr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F816EA"/>
    <w:multiLevelType w:val="hybridMultilevel"/>
    <w:tmpl w:val="7652C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B44A64"/>
    <w:multiLevelType w:val="hybridMultilevel"/>
    <w:tmpl w:val="3D7668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jQysjC2sDA3MDNW0lEKTi0uzszPAykwrAUA5dZSIiwAAAA="/>
  </w:docVars>
  <w:rsids>
    <w:rsidRoot w:val="00CF20A1"/>
    <w:rsid w:val="000058B6"/>
    <w:rsid w:val="00006F21"/>
    <w:rsid w:val="00013868"/>
    <w:rsid w:val="00023FC2"/>
    <w:rsid w:val="00034DA7"/>
    <w:rsid w:val="00050F1E"/>
    <w:rsid w:val="00051190"/>
    <w:rsid w:val="00060C0A"/>
    <w:rsid w:val="00064A47"/>
    <w:rsid w:val="00070296"/>
    <w:rsid w:val="00075442"/>
    <w:rsid w:val="000A107F"/>
    <w:rsid w:val="000A16D0"/>
    <w:rsid w:val="000B3540"/>
    <w:rsid w:val="000C00C6"/>
    <w:rsid w:val="000C4E4C"/>
    <w:rsid w:val="000D3A32"/>
    <w:rsid w:val="000D76A0"/>
    <w:rsid w:val="00115987"/>
    <w:rsid w:val="0013488A"/>
    <w:rsid w:val="001404C7"/>
    <w:rsid w:val="0016462A"/>
    <w:rsid w:val="00167DB4"/>
    <w:rsid w:val="00180490"/>
    <w:rsid w:val="001825D9"/>
    <w:rsid w:val="00196C30"/>
    <w:rsid w:val="001979E7"/>
    <w:rsid w:val="001C2031"/>
    <w:rsid w:val="001D0303"/>
    <w:rsid w:val="001F5CBD"/>
    <w:rsid w:val="0020185C"/>
    <w:rsid w:val="00247209"/>
    <w:rsid w:val="00254EC0"/>
    <w:rsid w:val="00270C3F"/>
    <w:rsid w:val="002804A8"/>
    <w:rsid w:val="00297720"/>
    <w:rsid w:val="002B139A"/>
    <w:rsid w:val="002B1C0A"/>
    <w:rsid w:val="0031281B"/>
    <w:rsid w:val="003160A5"/>
    <w:rsid w:val="00392580"/>
    <w:rsid w:val="003B1E43"/>
    <w:rsid w:val="00413EA4"/>
    <w:rsid w:val="00436170"/>
    <w:rsid w:val="00436901"/>
    <w:rsid w:val="00441C30"/>
    <w:rsid w:val="004555D8"/>
    <w:rsid w:val="004735B6"/>
    <w:rsid w:val="00480ABC"/>
    <w:rsid w:val="00492421"/>
    <w:rsid w:val="004A504B"/>
    <w:rsid w:val="004B5D8B"/>
    <w:rsid w:val="004D1C96"/>
    <w:rsid w:val="004F26B3"/>
    <w:rsid w:val="00536014"/>
    <w:rsid w:val="00544A22"/>
    <w:rsid w:val="00562A4E"/>
    <w:rsid w:val="00564104"/>
    <w:rsid w:val="00575D86"/>
    <w:rsid w:val="005A1D84"/>
    <w:rsid w:val="005C61FA"/>
    <w:rsid w:val="005D2FF8"/>
    <w:rsid w:val="00646AF3"/>
    <w:rsid w:val="00655C39"/>
    <w:rsid w:val="00671193"/>
    <w:rsid w:val="00682841"/>
    <w:rsid w:val="00687B06"/>
    <w:rsid w:val="00692A13"/>
    <w:rsid w:val="006A1260"/>
    <w:rsid w:val="006A4579"/>
    <w:rsid w:val="006E0C31"/>
    <w:rsid w:val="00705739"/>
    <w:rsid w:val="00742EEB"/>
    <w:rsid w:val="00744BBA"/>
    <w:rsid w:val="00796FB8"/>
    <w:rsid w:val="007A7B25"/>
    <w:rsid w:val="007B47D5"/>
    <w:rsid w:val="007D7029"/>
    <w:rsid w:val="007E3967"/>
    <w:rsid w:val="00802CA8"/>
    <w:rsid w:val="0083679E"/>
    <w:rsid w:val="00842D69"/>
    <w:rsid w:val="00853D10"/>
    <w:rsid w:val="008565C1"/>
    <w:rsid w:val="00857097"/>
    <w:rsid w:val="00886F63"/>
    <w:rsid w:val="00887B6C"/>
    <w:rsid w:val="008A1570"/>
    <w:rsid w:val="008D357A"/>
    <w:rsid w:val="0090739F"/>
    <w:rsid w:val="009167A4"/>
    <w:rsid w:val="00920615"/>
    <w:rsid w:val="00982BA1"/>
    <w:rsid w:val="00994586"/>
    <w:rsid w:val="00994F6C"/>
    <w:rsid w:val="009A6264"/>
    <w:rsid w:val="009A6FDF"/>
    <w:rsid w:val="009C206C"/>
    <w:rsid w:val="009F33D8"/>
    <w:rsid w:val="00A46737"/>
    <w:rsid w:val="00A9128D"/>
    <w:rsid w:val="00A96880"/>
    <w:rsid w:val="00AA2980"/>
    <w:rsid w:val="00AA61AD"/>
    <w:rsid w:val="00AB7DF7"/>
    <w:rsid w:val="00AD7945"/>
    <w:rsid w:val="00AE5306"/>
    <w:rsid w:val="00AF013C"/>
    <w:rsid w:val="00B04E73"/>
    <w:rsid w:val="00B31E4F"/>
    <w:rsid w:val="00B447DB"/>
    <w:rsid w:val="00B50C75"/>
    <w:rsid w:val="00B676A1"/>
    <w:rsid w:val="00B7011D"/>
    <w:rsid w:val="00BB2CCB"/>
    <w:rsid w:val="00BB6EE3"/>
    <w:rsid w:val="00BC55EC"/>
    <w:rsid w:val="00BC5B35"/>
    <w:rsid w:val="00C12A23"/>
    <w:rsid w:val="00C3407B"/>
    <w:rsid w:val="00C34F42"/>
    <w:rsid w:val="00C740C7"/>
    <w:rsid w:val="00CA1A1A"/>
    <w:rsid w:val="00CB2EEB"/>
    <w:rsid w:val="00CC50E9"/>
    <w:rsid w:val="00CD0F0E"/>
    <w:rsid w:val="00CE4405"/>
    <w:rsid w:val="00CE7E39"/>
    <w:rsid w:val="00CF20A1"/>
    <w:rsid w:val="00D32022"/>
    <w:rsid w:val="00D421A8"/>
    <w:rsid w:val="00D77382"/>
    <w:rsid w:val="00DA57C2"/>
    <w:rsid w:val="00DE6418"/>
    <w:rsid w:val="00DF6CB6"/>
    <w:rsid w:val="00E064F7"/>
    <w:rsid w:val="00E25255"/>
    <w:rsid w:val="00E55F10"/>
    <w:rsid w:val="00EB2F79"/>
    <w:rsid w:val="00EB608D"/>
    <w:rsid w:val="00EE6553"/>
    <w:rsid w:val="00F05018"/>
    <w:rsid w:val="00F05F63"/>
    <w:rsid w:val="00F73715"/>
    <w:rsid w:val="00FF4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0F0146"/>
  <w15:chartTrackingRefBased/>
  <w15:docId w15:val="{94B240D4-8500-456F-8654-FB4DD2D9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B7DF7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table" w:styleId="TableGrid">
    <w:name w:val="Table Grid"/>
    <w:basedOn w:val="TableNormal"/>
    <w:rsid w:val="00C34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4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0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2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A1D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ased Learning - Weekly Activity Record</vt:lpstr>
    </vt:vector>
  </TitlesOfParts>
  <Company>NWIFHE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ased Learning - Weekly Activity Record</dc:title>
  <dc:subject/>
  <dc:creator>NWIFHE</dc:creator>
  <cp:keywords/>
  <cp:lastModifiedBy>Sean Carlin</cp:lastModifiedBy>
  <cp:revision>4</cp:revision>
  <cp:lastPrinted>2008-03-11T21:05:00Z</cp:lastPrinted>
  <dcterms:created xsi:type="dcterms:W3CDTF">2020-03-22T21:19:00Z</dcterms:created>
  <dcterms:modified xsi:type="dcterms:W3CDTF">2020-05-19T02:35:00Z</dcterms:modified>
</cp:coreProperties>
</file>